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X64c3617385bf7ba6125a9f555bc17786ce7b49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partment Mapping Table - Vision-Based Pick and Place System</w:t>
      </w:r>
    </w:p>
    <w:bookmarkStart w:id="2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is document provides a</w:t>
      </w:r>
      <w:r>
        <w:t xml:space="preserve"> </w:t>
      </w:r>
      <w:r>
        <w:rPr>
          <w:bCs/>
          <w:b/>
        </w:rPr>
        <w:t xml:space="preserve">comprehensive cross-departmental mapping</w:t>
      </w:r>
      <w:r>
        <w:t xml:space="preserve"> </w:t>
      </w:r>
      <w:r>
        <w:t xml:space="preserve">of concepts, modules, specifications, testing, observability, and logging for the vision-based pick-and-place robotic system.</w:t>
      </w:r>
    </w:p>
    <w:p>
      <w:r>
        <w:pict>
          <v:rect style="width:0;height:1.5pt" o:hralign="center" o:hrstd="t" o:hr="t"/>
        </w:pict>
      </w:r>
    </w:p>
    <w:bookmarkEnd w:id="20"/>
    <w:bookmarkStart w:id="27" w:name="core-concepts-by-departmen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Core Concepts by Department</w:t>
      </w:r>
    </w:p>
    <w:bookmarkStart w:id="21" w:name="mechanical-department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Mechanical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3"/>
        <w:gridCol w:w="3534"/>
        <w:gridCol w:w="2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Kinema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H parameters, link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pace analysis, URDF mode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id Body 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(q)q̈ + C(q,q̇)q̇ + G(q) = 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simulation, control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Effector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mechanisms (parallel jaw, s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force, object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ission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s, harmonic drives, be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que amplification, backla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, vibration modes, stiff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ize oscillations, ensure safe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, steel, compos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 vs strength trade-of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dWorks, CATIA, Fusion 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design, assembly validation</w:t>
            </w:r>
          </w:p>
        </w:tc>
      </w:tr>
    </w:tbl>
    <w:bookmarkEnd w:id="21"/>
    <w:bookmarkStart w:id="22" w:name="electrical-departmen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Electrical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3"/>
        <w:gridCol w:w="3534"/>
        <w:gridCol w:w="2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-DC conversion, DC bus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DC bus for motors, 12V for log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o drives, current/velocity/position lo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actuation, precision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 total power 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power supply, thermal mgm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/EMC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magnetic interference/compat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 marking, industrial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ing &amp;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ive earth, is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safety, noise re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it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es, circuit breakers, over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 damage, safety shut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ing &amp; Cab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le sizing, shielding,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ize voltage drop, interference</w:t>
            </w:r>
          </w:p>
        </w:tc>
      </w:tr>
    </w:tbl>
    <w:bookmarkEnd w:id="22"/>
    <w:bookmarkStart w:id="23" w:name="electronics-department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1.3 Electronics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3"/>
        <w:gridCol w:w="3534"/>
        <w:gridCol w:w="2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Sens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 cameras, stereo, industrial came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ion, pose esti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/Torqu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axis F/T sensors, strain gau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control, collision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imity Sens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ctive, capacitive, photoelec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resence, safety 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r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ry (incremental/absolute), 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position feed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l Cond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fication, filtering, A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se reduction, accurate sen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edded Contro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U (STM32), SBC (Jetson, R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level I/O, vision proce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, UART, SPI, I2C, EtherCAT, 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data transfer, motor control</w:t>
            </w:r>
          </w:p>
        </w:tc>
      </w:tr>
    </w:tbl>
    <w:bookmarkEnd w:id="23"/>
    <w:bookmarkStart w:id="24" w:name="software-departmen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1.4 Software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3"/>
        <w:gridCol w:w="3534"/>
        <w:gridCol w:w="2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s, topics, services,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integration, modul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It 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L, collision checking, 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planning, trajectory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Vision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processing, object detection (YOLO, OpenC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, loc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Machines / Behavior Tr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sequencing, error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control, autono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-Preempt Linux, deterministic lo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latency motor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s (PostgreSQL), time-series (Influx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ging,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ful APIs, gRPC, ROS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integration</w:t>
            </w:r>
          </w:p>
        </w:tc>
      </w:tr>
    </w:tbl>
    <w:bookmarkEnd w:id="24"/>
    <w:bookmarkStart w:id="25" w:name="ai-department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1.5 AI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3"/>
        <w:gridCol w:w="3534"/>
        <w:gridCol w:w="2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learning (YOLO, SSD, Faster R-CN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objects in im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oF pose from RGB-D (PVNet, DenseFu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planning, align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Synth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-based (GraspNet, Dex-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al grasp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inforcement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cy learning for adaptive gras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 performance over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 Cloud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mentation, clustering (PCL, Open3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scene understa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pipelines, data au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datasets, fine-tu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renc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RT, ONNX Runtime, quant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performance on edge</w:t>
            </w:r>
          </w:p>
        </w:tc>
      </w:tr>
    </w:tbl>
    <w:bookmarkEnd w:id="25"/>
    <w:bookmarkStart w:id="26" w:name="security-department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1.6 Securit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63"/>
        <w:gridCol w:w="3534"/>
        <w:gridCol w:w="2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walls, VLANs, secure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 control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roles, access control (RB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 system a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for communication, encrypted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 sensitive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mware integrity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ent unauthorized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erabilit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 security audits, patch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ize attack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Inter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stop, safety-rated contro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al safety enfor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 &amp; Audit Tr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table logs, intrusion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sics, compli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28" w:name="module-mapping-by-departmen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Module Mapping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64"/>
        <w:gridCol w:w="1872"/>
        <w:gridCol w:w="1776"/>
        <w:gridCol w:w="1728"/>
        <w:gridCol w:w="1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e/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 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Manipulator (6-DOF A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to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motion, end-effector 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inum links, harmonic driv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ipper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command (open/clo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force, jaw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jaw, pneumatic actua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unting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l frame, vibration damp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Supply Unit (48V D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V AC 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DC, 2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-DC converter, EMI filt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o Drive (EtherC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/velocity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urrent (3-phase 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khoff, Kollmorgen driv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wer Distribution 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DC 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V, 5V, 3.3V r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k converters, f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 Camera (RealSense D4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 3.0 power, trigg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 image, depth map, poi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 RealSense S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ce/Torque Sensor (ATI Mini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motion, contact fo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x, Fy, Fz, Tx, Ty, 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DAQ, ROS dri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solute Encoders (17-b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shaft 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S-C, EnDat protoco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bedded Controller (Jetson Xavi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data, control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s, grasp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Jetson, Ubuntu 2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Pipeline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 fr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bounding boxes, p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, OpenCV, YOL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veIt Planning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pose, 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OMP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asp Planner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, poi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pose, approach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L, custom algorithm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sk Orchestrator (State Mach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state, sensor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Tree.CPP, SMAC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s2_control Controller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mmands (EtherC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, RT-Preem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ion Model (YOLOv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 image (640x6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nding boxes, class lab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, TensorR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se Estimation Model (PV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, object 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oF pose (x,y,z,roll,pitch,y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, CUD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asp Network (Grasp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 cloud, object 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poses, quality s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Flow, 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wall &amp; Network Seg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ed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tables, VLA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thentication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cred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kens (JW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, Keycloa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dit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table log e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log, ELK st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Xaad04a54a7b08a3294e305fce9ef818611ccf4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UI, Visualization, Specifications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3"/>
        <w:gridCol w:w="2087"/>
        <w:gridCol w:w="2943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/Visu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 3D viewer, assembly anim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orkspace: 800mm radius</w:t>
            </w:r>
            <w:r>
              <w:t xml:space="preserve">- Payload: 5kg</w:t>
            </w:r>
            <w:r>
              <w:t xml:space="preserve">- Repeatability: ±0.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dWorks, Fusion 360, FreeCA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A stress/strain 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ax deflection: &lt;0.5mm</w:t>
            </w:r>
            <w:r>
              <w:t xml:space="preserve">- Safety factor: &gt;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YS, Abaq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flow diagram, loa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nput: 230V AC, 50Hz</w:t>
            </w:r>
            <w:r>
              <w:t xml:space="preserve">- DC Bus: 48V, 20A</w:t>
            </w:r>
            <w:r>
              <w:t xml:space="preserve">- Efficiency: &gt;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AD Electrical, EPL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ircuit schematics, PCB lay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vercurrent protection: 25A breaker</w:t>
            </w:r>
            <w:r>
              <w:t xml:space="preserve">- Grounding: &lt;1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CAD, Altium Desig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data dashboards (Grafa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mera: 1920x1080 @ 30fps</w:t>
            </w:r>
            <w:r>
              <w:t xml:space="preserve">- F/T range: ±100N, ±10Nm</w:t>
            </w:r>
            <w:r>
              <w:t xml:space="preserve">- Encoder: 17-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Plotly, RViz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gnal waveforms (oscilloscop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DC: 16-bit, 1kHz sampling</w:t>
            </w:r>
            <w:r>
              <w:t xml:space="preserve">- Noise: &lt;0.1% F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Spice, oscilloscope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iz2 (robot state, TF, point clou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ntrol loop: 1kHz</w:t>
            </w:r>
            <w:r>
              <w:t xml:space="preserve">- Latency: &lt;10ms</w:t>
            </w:r>
            <w:r>
              <w:t xml:space="preserve">- ROS2: 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iz2, Foxglove Studi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shboards (system status, metr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PI: RESTful, gRPC</w:t>
            </w:r>
            <w:r>
              <w:t xml:space="preserve">- Database: 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Prometheus, Kib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performance plots (precision-reca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etection mAP: &gt;0.95</w:t>
            </w:r>
            <w:r>
              <w:t xml:space="preserve">- Pose error: &lt;5mm, &lt;5°</w:t>
            </w:r>
            <w:r>
              <w:t xml:space="preserve">- Inference: &lt;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Board, Weights &amp; Bias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ve inference 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PU utilization: &gt;80%</w:t>
            </w:r>
            <w:r>
              <w:t xml:space="preserve">- Batch size: 1 (real-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dashboards, Jupy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monitoring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ccess logs retention: 1 year</w:t>
            </w:r>
            <w:r>
              <w:t xml:space="preserve">- Encryption: TLS 1.3</w:t>
            </w:r>
            <w:r>
              <w:t xml:space="preserve">- Audit: ISO 2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unk, ELK, Grafa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work topology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egmentation: 3 VLANs (control, data, mgm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ap, Wireshar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testing-by-department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Testing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79"/>
        <w:gridCol w:w="1687"/>
        <w:gridCol w:w="2380"/>
        <w:gridCol w:w="1558"/>
        <w:gridCol w:w="15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ss 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Loa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5kg payload, measure d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lection &lt;0.5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cell, dial indica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b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ite at natural frequencies, measure 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tude &lt;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lerometer, FFT analyz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durance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 pick-place cy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mechanical wear/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test 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Quality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voltage ripple,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ple &lt;5%, Efficiency &gt;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illoscope, power met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MC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ted/conducted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y with EN 61000-6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 chamber, spectrum analyz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hort-Circu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tional short, verify protection trigg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er trips &lt;1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probe, oscillo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sensor output with known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&lt;1% F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bration weights, fixtur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gnal Integrity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noise, crosstalk on high-speed b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R &gt;40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illoscope, logic analyz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vironmental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(-10°C to 50°C), humidity (10-90% R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within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mate cha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dividual ROS nodes, fun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coverage &gt;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est, gte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g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node communication, end-to-end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ests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launch tests, pyte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l-Time Performance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control loop jitter,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tter &lt;1ms, Latency &lt;1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ictest, ROS diagnosti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ad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e 100 concurrent vision 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time &lt;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eter, Loc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on holdout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 &gt;0.95, Pose error &lt;5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scripts, TensorBoar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dge Case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luded objects, varying ligh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 rate &gt;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test datase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formance Benchm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inference time on target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ms per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Nsight, TensorRT profi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et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e cyberattacks on contro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unauthorized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ploit, Nmap, Burp Sui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ss Control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role-based 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restricted per 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testing, automated scrip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cryption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TLS handshake, data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 1.3, AES-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eshark, OpenSSL too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observability-by-departmen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Observability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79"/>
        <w:gridCol w:w="1687"/>
        <w:gridCol w:w="2380"/>
        <w:gridCol w:w="1558"/>
        <w:gridCol w:w="15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s Monitor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esholds/Aler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ualiz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positions, veloc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error &gt;5mm →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iz2, Grafana time-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diagnostics, Promethe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ipper force, jaw op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&gt;100N → alert (overlo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, Influx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 voltage, current d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 &lt;45V or &gt;50V → alert</w:t>
            </w:r>
            <w:r>
              <w:t xml:space="preserve">Current &gt;20A →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SCADA H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bus monitors, Grafa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tor temper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 &gt;70°C → warning, &gt;80°C → shut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camera,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istors, Prometh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a frame rate, data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PS &lt;25 →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RViz2 diagno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image_transport, Promethe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/T sensor 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spike &gt;150N → collision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plot,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topic moni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/GPU utilization (Jets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 &gt;95% → thermal throttling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Jetson stats,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rastats, Prometheus expo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 alive status, topic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 down → critical alert</w:t>
            </w:r>
            <w:r>
              <w:t xml:space="preserve">Hz &lt;10 →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diagnostics,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topic hz, diagnostics ag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ol loop latency, j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 &gt;10ms →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time-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diagnostics, Promethe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tabase query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&gt;100ms → slow query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pg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 logs, Prometh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ce time, GPU 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ce &gt;50ms → warning</w:t>
            </w:r>
            <w:r>
              <w:t xml:space="preserve">Memory &gt;90% →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Tensor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-SMI, Promethe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tection confidence s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dence &lt;0.7 → low confidence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topic, Graf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ed login attem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failures in 5min → lockout +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dashboard, SI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2ban, ELK stac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work anoma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xpected traffic → al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topology,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tection (Snort), EL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rtificate expi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 days → w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bot, Promethe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logging-tracing-by-department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Logging &amp; Tracing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69"/>
        <w:gridCol w:w="1883"/>
        <w:gridCol w:w="2656"/>
        <w:gridCol w:w="772"/>
        <w:gridCol w:w="17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s Captur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ten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positions, trajec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V, ROS b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bag2, custom log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lision events, emergency st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, sys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log-ng, E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on/off events, fa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log, Modbus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log, Modbus log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tor drive errors, al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rietary drive logs, 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 software, custom par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data streams (raw + proces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DF5, ROS b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bag2, HDF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libration parameters,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, version-controlle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fi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, config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node logs (INFO, WARN, 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logging (console, f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launch, syslo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I requests/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, structured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 logging, EL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ol loop tim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V, InfluxDB time-s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, Graf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version, hyper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flow tracking, YAML conf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fi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flow, DV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ference results (detections, po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, ROS b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bag2, custom JSON log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ining metrics (loss, accura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Board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fi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Board, Weights &amp; Bi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 attempts (success/f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log,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log, EL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tem access audit 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table logs (blockchain/append-on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logging service, EL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work traffic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ap, Net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dump, Wireshark, ELK</w:t>
            </w:r>
          </w:p>
        </w:tc>
      </w:tr>
    </w:tbl>
    <w:p>
      <w:pPr>
        <w:pStyle w:val="BodyText"/>
      </w:pPr>
      <w:r>
        <w:rPr>
          <w:bCs/>
          <w:b/>
        </w:rPr>
        <w:t xml:space="preserve">Distributed Trac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ol:</w:t>
      </w:r>
      <w:r>
        <w:t xml:space="preserve"> </w:t>
      </w:r>
      <w:r>
        <w:t xml:space="preserve">Jaeger, Zipk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Trace requests across ROS nodes, services, a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tention:</w:t>
      </w:r>
      <w:r>
        <w:t xml:space="preserve"> </w:t>
      </w:r>
      <w:r>
        <w:t xml:space="preserve">7 day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trumentation:</w:t>
      </w:r>
      <w:r>
        <w:t xml:space="preserve"> </w:t>
      </w:r>
      <w:r>
        <w:t xml:space="preserve">OpenTelemetry in ROS2 nodes</w:t>
      </w:r>
    </w:p>
    <w:p>
      <w:r>
        <w:pict>
          <v:rect style="width:0;height:1.5pt" o:hralign="center" o:hrstd="t" o:hr="t"/>
        </w:pict>
      </w:r>
    </w:p>
    <w:bookmarkEnd w:id="32"/>
    <w:bookmarkStart w:id="33" w:name="cross-department-integration-matri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Cross-Department Integration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21"/>
        <w:gridCol w:w="2038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 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s Involv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 to Vision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 ↔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 3.0, ROS image_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ms latency, 30f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to 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(AI) ↔ Software (Mov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service/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e accuracy &lt;5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 to Motor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↔ 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CAT, ros2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kHz control loop, &lt;1ms ji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/T Sensor to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 ↔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og/Digital, RO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kHz sampling, &lt;0.1N no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↔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ired, Safety P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ms 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Supply to Mo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↔ 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DC 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 ripple &lt;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 to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 ↔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F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te inertia, collision me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Auth to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↔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 tokens, T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ms auth latenc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6" w:name="dimensional-consistency-table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Dimensional Consistency Table</w:t>
      </w:r>
    </w:p>
    <w:bookmarkStart w:id="34" w:name="units-standardiza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Units Standardiz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63"/>
        <w:gridCol w:w="1584"/>
        <w:gridCol w:w="1118"/>
        <w:gridCol w:w="3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 base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 base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 base 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N = 1 kg·m/s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ton-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·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so moment of fo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over degrees in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 per sec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poten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W = 1 J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z = 1/s</w:t>
            </w:r>
          </w:p>
        </w:tc>
      </w:tr>
    </w:tbl>
    <w:bookmarkEnd w:id="34"/>
    <w:bookmarkStart w:id="35" w:name="coordinate-frame-convention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Coordinate Frame Conven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220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ientation (Right-Hand Ru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or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: forward, Y: left, Z: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mounting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: forward, Y: left, Z: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cal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: right, Y: down, Z: forward (OpenC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-Eff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n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: approach, Y: closing, Z: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cent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, Y, Z: aligned with object principal ax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7" w:name="database-design-by-department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Database Design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69"/>
        <w:gridCol w:w="772"/>
        <w:gridCol w:w="2269"/>
        <w:gridCol w:w="2269"/>
        <w:gridCol w:w="17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s/Collec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ss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embli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_id, name, material, weight, CAD_fil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equent writes, periodic re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wer_lo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to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, bus_voltage, current, 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frequency inserts (1H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sor_data</w:t>
            </w:r>
            <w:r>
              <w:t xml:space="preserve"> </w:t>
            </w:r>
            <w:r>
              <w:t xml:space="preserve">(time-seri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, sensor_id, value,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frequency writes (1kH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sk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g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f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_id, status, start_time, 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t reads/wri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 cache, real-time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-value (JS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-ms lat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oD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se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l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id, version, accuracy, inference_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d-heavy (inference log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flow 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d by ML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analysis, model regis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udit_tr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_id, role, action, timestamp, 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d-only audit log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K (Elasticsear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logs (index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, event_type, severity,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-text search, real-time aler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api-design-by-department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API Design by Depar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3"/>
        <w:gridCol w:w="990"/>
        <w:gridCol w:w="2908"/>
        <w:gridCol w:w="804"/>
        <w:gridCol w:w="1051"/>
        <w:gridCol w:w="10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poi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e Li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v1/task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v1/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,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req/mi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anMo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ecute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imit (inter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v1/dete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v1/pose_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req/mi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Sock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ws/live_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onn/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v1/auth/log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api/v1/auth/log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name/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req/mi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v1/audit/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J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req/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final-summary-table-department-overview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Final Summary Table: Department Overvie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50"/>
        <w:gridCol w:w="2006"/>
        <w:gridCol w:w="2481"/>
        <w:gridCol w:w="24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Responsibi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Deliverab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structure, kinematics, gr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 models, URDF, FEA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ability ±0.1mm, Payload 5k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, motor control, w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it schematics, power budget, motor spe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ciency &gt;90%, Voltage regulation ±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s, embedded systems, I/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specs, calibration procedures, dri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accuracy &lt;1%, Sampling rate &gt;1k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, control, planning,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packages, APIs, state machines,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loop 1kHz, Latency &lt;1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, learning,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ed models, datasets, inference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 mAP &gt;0.95, Inference &lt;5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ersecurity, access control, au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policies, audit logs,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 breaches, 100% audit coverag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Cross-Functional Team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Multi-Department Review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3:52Z</dcterms:created>
  <dcterms:modified xsi:type="dcterms:W3CDTF">2025-10-19T21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